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DE3A0" w14:textId="3BAFFDD5" w:rsidR="00D27535" w:rsidRPr="001845F2" w:rsidRDefault="00733C59" w:rsidP="001845F2">
      <w:pPr>
        <w:pStyle w:val="Heading1"/>
        <w:jc w:val="center"/>
        <w:rPr>
          <w:rFonts w:cstheme="minorHAnsi"/>
          <w:sz w:val="48"/>
          <w:szCs w:val="48"/>
        </w:rPr>
      </w:pPr>
      <w:r w:rsidRPr="00D27535">
        <w:rPr>
          <w:rFonts w:cstheme="minorHAnsi"/>
          <w:sz w:val="48"/>
          <w:szCs w:val="48"/>
        </w:rPr>
        <w:t>Софтуниада 202</w:t>
      </w:r>
      <w:r w:rsidR="00D37F00" w:rsidRPr="00D27535">
        <w:rPr>
          <w:rFonts w:cstheme="minorHAnsi"/>
          <w:sz w:val="48"/>
          <w:szCs w:val="48"/>
          <w:lang w:val="en-US"/>
        </w:rPr>
        <w:t>4</w:t>
      </w:r>
    </w:p>
    <w:p w14:paraId="673027AD" w14:textId="5382347C" w:rsidR="00585E61" w:rsidRPr="00D37F00" w:rsidRDefault="00532464" w:rsidP="00532464">
      <w:pPr>
        <w:pStyle w:val="Heading2"/>
        <w:numPr>
          <w:ilvl w:val="0"/>
          <w:numId w:val="0"/>
        </w:numPr>
      </w:pPr>
      <w:r>
        <w:t xml:space="preserve">Задача </w:t>
      </w:r>
      <w:r w:rsidR="00D27535">
        <w:t>0</w:t>
      </w:r>
      <w:r w:rsidR="00733C59">
        <w:t>2</w:t>
      </w:r>
      <w:r w:rsidR="00CE0070">
        <w:rPr>
          <w:lang w:val="en-US"/>
        </w:rPr>
        <w:t xml:space="preserve">. </w:t>
      </w:r>
      <w:r w:rsidR="00D37F00">
        <w:t>Шампионска купа</w:t>
      </w:r>
    </w:p>
    <w:p w14:paraId="3D6F119B" w14:textId="1A482810" w:rsidR="00D95319" w:rsidRPr="004F56FB" w:rsidRDefault="00D95319" w:rsidP="00D95319">
      <w:pPr>
        <w:jc w:val="both"/>
        <w:rPr>
          <w:rFonts w:ascii="Calibri" w:eastAsia="Calibri" w:hAnsi="Calibri" w:cs="Calibri"/>
          <w:b/>
          <w:noProof w:val="0"/>
        </w:rPr>
      </w:pPr>
      <w:r w:rsidRPr="00D95319">
        <w:rPr>
          <w:rFonts w:ascii="Calibri" w:eastAsia="Calibri" w:hAnsi="Calibri" w:cs="Calibri"/>
          <w:noProof w:val="0"/>
        </w:rPr>
        <w:t xml:space="preserve">Да се напише програма, която прочита от конзолата </w:t>
      </w:r>
      <w:r w:rsidRPr="00D95319">
        <w:rPr>
          <w:rFonts w:ascii="Calibri" w:eastAsia="Calibri" w:hAnsi="Calibri" w:cs="Calibri"/>
          <w:b/>
          <w:noProof w:val="0"/>
        </w:rPr>
        <w:t xml:space="preserve">цяло </w:t>
      </w:r>
      <w:r w:rsidR="00D37F00">
        <w:rPr>
          <w:rFonts w:ascii="Calibri" w:eastAsia="Calibri" w:hAnsi="Calibri" w:cs="Calibri"/>
          <w:b/>
          <w:noProof w:val="0"/>
        </w:rPr>
        <w:t xml:space="preserve">четно </w:t>
      </w:r>
      <w:r w:rsidRPr="00D95319">
        <w:rPr>
          <w:rFonts w:ascii="Calibri" w:eastAsia="Calibri" w:hAnsi="Calibri" w:cs="Calibri"/>
          <w:b/>
          <w:noProof w:val="0"/>
        </w:rPr>
        <w:t>число</w:t>
      </w:r>
      <w:r w:rsidRPr="00D95319">
        <w:rPr>
          <w:rFonts w:ascii="Calibri" w:eastAsia="Calibri" w:hAnsi="Calibri" w:cs="Calibri"/>
          <w:noProof w:val="0"/>
        </w:rPr>
        <w:t xml:space="preserve"> </w:t>
      </w:r>
      <w:r>
        <w:rPr>
          <w:rFonts w:ascii="Calibri" w:eastAsia="Calibri" w:hAnsi="Calibri" w:cs="Consolas"/>
          <w:b/>
          <w:bCs/>
          <w:lang w:val="en-US"/>
        </w:rPr>
        <w:t>n</w:t>
      </w:r>
      <w:r w:rsidRPr="00D95319">
        <w:rPr>
          <w:rFonts w:ascii="Calibri" w:eastAsia="Calibri" w:hAnsi="Calibri" w:cs="Calibri"/>
          <w:noProof w:val="0"/>
          <w:lang w:val="en-US"/>
        </w:rPr>
        <w:t xml:space="preserve"> </w:t>
      </w:r>
      <w:r w:rsidRPr="00D95319">
        <w:rPr>
          <w:rFonts w:ascii="Calibri" w:eastAsia="Calibri" w:hAnsi="Calibri" w:cs="Calibri"/>
          <w:noProof w:val="0"/>
        </w:rPr>
        <w:t xml:space="preserve">и чертае </w:t>
      </w:r>
      <w:r w:rsidR="00D37F00" w:rsidRPr="00D37F00">
        <w:rPr>
          <w:rFonts w:ascii="Calibri" w:eastAsia="Calibri" w:hAnsi="Calibri" w:cs="Calibri"/>
          <w:b/>
          <w:bCs/>
          <w:noProof w:val="0"/>
        </w:rPr>
        <w:t>шампионска</w:t>
      </w:r>
      <w:r w:rsidR="00D37F00">
        <w:rPr>
          <w:rFonts w:ascii="Calibri" w:eastAsia="Calibri" w:hAnsi="Calibri" w:cs="Calibri"/>
          <w:noProof w:val="0"/>
        </w:rPr>
        <w:t xml:space="preserve"> </w:t>
      </w:r>
      <w:r w:rsidR="00D37F00">
        <w:rPr>
          <w:rFonts w:ascii="Calibri" w:eastAsia="Calibri" w:hAnsi="Calibri" w:cs="Calibri"/>
          <w:b/>
          <w:noProof w:val="0"/>
        </w:rPr>
        <w:t>купа</w:t>
      </w:r>
      <w:r w:rsidRPr="00D95319">
        <w:rPr>
          <w:rFonts w:ascii="Calibri" w:eastAsia="Calibri" w:hAnsi="Calibri" w:cs="Calibri"/>
          <w:noProof w:val="0"/>
        </w:rPr>
        <w:t xml:space="preserve"> с размери като в примерите по-долу.</w:t>
      </w:r>
      <w:r w:rsidRPr="00D95319">
        <w:rPr>
          <w:rFonts w:ascii="Calibri" w:eastAsia="Calibri" w:hAnsi="Calibri" w:cs="Calibri"/>
          <w:noProof w:val="0"/>
          <w:lang w:val="en-US"/>
        </w:rPr>
        <w:t xml:space="preserve"> </w:t>
      </w:r>
      <w:r w:rsidRPr="00D95319">
        <w:rPr>
          <w:rFonts w:ascii="Calibri" w:eastAsia="Calibri" w:hAnsi="Calibri" w:cs="Calibri"/>
          <w:noProof w:val="0"/>
        </w:rPr>
        <w:t xml:space="preserve">Ширината на фигурата е </w:t>
      </w:r>
      <w:r w:rsidR="00E9651D">
        <w:rPr>
          <w:rFonts w:ascii="Calibri" w:eastAsia="Calibri" w:hAnsi="Calibri" w:cs="Calibri"/>
          <w:b/>
          <w:noProof w:val="0"/>
          <w:lang w:val="en-US"/>
        </w:rPr>
        <w:t>5</w:t>
      </w:r>
      <w:r w:rsidR="00D37F00">
        <w:rPr>
          <w:rFonts w:ascii="Calibri" w:eastAsia="Calibri" w:hAnsi="Calibri" w:cs="Calibri"/>
          <w:b/>
          <w:noProof w:val="0"/>
        </w:rPr>
        <w:t xml:space="preserve"> * </w:t>
      </w:r>
      <w:r w:rsidR="00D37F00">
        <w:rPr>
          <w:rFonts w:ascii="Calibri" w:eastAsia="Calibri" w:hAnsi="Calibri" w:cs="Calibri"/>
          <w:b/>
          <w:noProof w:val="0"/>
          <w:lang w:val="en-US"/>
        </w:rPr>
        <w:t>n</w:t>
      </w:r>
      <w:r w:rsidR="004F56FB">
        <w:rPr>
          <w:rFonts w:ascii="Calibri" w:eastAsia="Calibri" w:hAnsi="Calibri" w:cs="Calibri"/>
          <w:b/>
          <w:noProof w:val="0"/>
        </w:rPr>
        <w:t>.</w:t>
      </w:r>
    </w:p>
    <w:p w14:paraId="69034784" w14:textId="77777777" w:rsidR="00063203" w:rsidRPr="009D10C2" w:rsidRDefault="00063203" w:rsidP="00063203">
      <w:pPr>
        <w:pStyle w:val="Heading3"/>
        <w:rPr>
          <w:lang w:val="en-US"/>
        </w:rPr>
      </w:pPr>
      <w:r>
        <w:t>Вход</w:t>
      </w:r>
    </w:p>
    <w:p w14:paraId="3DDB757C" w14:textId="00669A8D" w:rsidR="00D95319" w:rsidRDefault="00D95319" w:rsidP="00D95319">
      <w:r w:rsidRPr="00DA6E29">
        <w:t xml:space="preserve">Входът е </w:t>
      </w:r>
      <w:r w:rsidRPr="00DA6E29">
        <w:rPr>
          <w:b/>
        </w:rPr>
        <w:t>цяло</w:t>
      </w:r>
      <w:r w:rsidR="00E9651D">
        <w:rPr>
          <w:b/>
        </w:rPr>
        <w:t xml:space="preserve">, </w:t>
      </w:r>
      <w:r w:rsidR="00291F51">
        <w:rPr>
          <w:b/>
        </w:rPr>
        <w:t>четно</w:t>
      </w:r>
      <w:r w:rsidRPr="00DA6E29">
        <w:rPr>
          <w:b/>
        </w:rPr>
        <w:t xml:space="preserve"> число</w:t>
      </w:r>
      <w:r>
        <w:t xml:space="preserve"> </w:t>
      </w:r>
      <w:r w:rsidRPr="00D95319">
        <w:rPr>
          <w:b/>
          <w:lang w:val="en-US"/>
        </w:rPr>
        <w:t>n</w:t>
      </w:r>
      <w:r>
        <w:rPr>
          <w:lang w:val="en-US"/>
        </w:rPr>
        <w:t xml:space="preserve"> </w:t>
      </w:r>
      <w:r w:rsidRPr="00DA6E29">
        <w:t>в интервала [</w:t>
      </w:r>
      <w:r w:rsidR="00D37F00">
        <w:rPr>
          <w:b/>
        </w:rPr>
        <w:t>6</w:t>
      </w:r>
      <w:r w:rsidRPr="00DA6E29">
        <w:t>…</w:t>
      </w:r>
      <w:r w:rsidR="00D37F00">
        <w:rPr>
          <w:b/>
        </w:rPr>
        <w:t>10</w:t>
      </w:r>
      <w:r w:rsidR="007F19E1">
        <w:rPr>
          <w:b/>
          <w:lang w:val="en-US"/>
        </w:rPr>
        <w:t>0</w:t>
      </w:r>
      <w:r w:rsidRPr="00DA6E29">
        <w:t>].</w:t>
      </w:r>
    </w:p>
    <w:p w14:paraId="2736EA6B" w14:textId="15C8B056" w:rsidR="00D95319" w:rsidRPr="00C9173E" w:rsidRDefault="00D95319" w:rsidP="00D95319">
      <w:pPr>
        <w:pStyle w:val="Heading3"/>
      </w:pPr>
      <w:r w:rsidRPr="00C9173E">
        <w:t>Изход</w:t>
      </w:r>
    </w:p>
    <w:p w14:paraId="00CBD295" w14:textId="48BFE2C1" w:rsidR="00D95319" w:rsidRPr="00DA6E29" w:rsidRDefault="00D95319" w:rsidP="00D95319">
      <w:pPr>
        <w:jc w:val="both"/>
      </w:pPr>
      <w:r>
        <w:t>Текстови редове</w:t>
      </w:r>
      <w:r w:rsidRPr="00DA6E29">
        <w:t xml:space="preserve">, изобразяващи </w:t>
      </w:r>
      <w:r w:rsidR="00D37F00" w:rsidRPr="00D37F00">
        <w:rPr>
          <w:b/>
          <w:bCs/>
        </w:rPr>
        <w:t>шампионска</w:t>
      </w:r>
      <w:r w:rsidR="00D37F00">
        <w:t xml:space="preserve"> </w:t>
      </w:r>
      <w:r w:rsidR="00D37F00">
        <w:rPr>
          <w:b/>
        </w:rPr>
        <w:t>купа</w:t>
      </w:r>
      <w:r w:rsidRPr="00DA6E29">
        <w:t>, точно както в примерите.</w:t>
      </w:r>
    </w:p>
    <w:p w14:paraId="71E9E6A8" w14:textId="40D89C56" w:rsidR="00D37F00" w:rsidRPr="00D37F00" w:rsidRDefault="00532464" w:rsidP="00D37F00">
      <w:pPr>
        <w:pStyle w:val="Heading3"/>
        <w:rPr>
          <w:lang w:val="en-US"/>
        </w:rPr>
      </w:pPr>
      <w:r>
        <w:t>Примерен вход и изход</w:t>
      </w:r>
    </w:p>
    <w:tbl>
      <w:tblPr>
        <w:tblStyle w:val="TableGrid"/>
        <w:tblW w:w="49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80"/>
        <w:gridCol w:w="3150"/>
      </w:tblGrid>
      <w:tr w:rsidR="00502C54" w:rsidRPr="00B57630" w14:paraId="747E7B0D" w14:textId="77777777" w:rsidTr="00502C54">
        <w:tc>
          <w:tcPr>
            <w:tcW w:w="715" w:type="dxa"/>
            <w:shd w:val="clear" w:color="auto" w:fill="D9D9D9"/>
          </w:tcPr>
          <w:p w14:paraId="5EEFA3C5" w14:textId="4B1EDD92" w:rsidR="00502C54" w:rsidRPr="00B57630" w:rsidRDefault="00502C54" w:rsidP="0093672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080" w:type="dxa"/>
            <w:shd w:val="clear" w:color="auto" w:fill="D9D9D9"/>
          </w:tcPr>
          <w:p w14:paraId="3542B504" w14:textId="3EC10AA5" w:rsidR="00502C54" w:rsidRPr="00B57630" w:rsidRDefault="00502C54" w:rsidP="0093672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en-US"/>
              </w:rPr>
              <w:t xml:space="preserve">JS </w:t>
            </w: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3150" w:type="dxa"/>
            <w:shd w:val="clear" w:color="auto" w:fill="D9D9D9"/>
          </w:tcPr>
          <w:p w14:paraId="5B272934" w14:textId="77777777" w:rsidR="00502C54" w:rsidRPr="00B57630" w:rsidRDefault="00502C54" w:rsidP="0093672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502C54" w:rsidRPr="00B57630" w14:paraId="1B5E90D3" w14:textId="77777777" w:rsidTr="00502C54">
        <w:trPr>
          <w:trHeight w:val="406"/>
        </w:trPr>
        <w:tc>
          <w:tcPr>
            <w:tcW w:w="715" w:type="dxa"/>
          </w:tcPr>
          <w:p w14:paraId="55A02AE2" w14:textId="7A27170E" w:rsidR="00502C54" w:rsidRDefault="00502C54" w:rsidP="0093672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</w:tc>
        <w:tc>
          <w:tcPr>
            <w:tcW w:w="1080" w:type="dxa"/>
          </w:tcPr>
          <w:p w14:paraId="3343AA51" w14:textId="7019C783" w:rsidR="00502C54" w:rsidRPr="00936727" w:rsidRDefault="00502C54" w:rsidP="0093672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936727">
              <w:rPr>
                <w:rFonts w:ascii="Consolas" w:eastAsia="Calibri" w:hAnsi="Consolas" w:cs="Times New Roman"/>
                <w:lang w:val="en-US"/>
              </w:rPr>
              <w:t>(['6'])</w:t>
            </w:r>
          </w:p>
        </w:tc>
        <w:tc>
          <w:tcPr>
            <w:tcW w:w="3150" w:type="dxa"/>
          </w:tcPr>
          <w:p w14:paraId="45E9C45C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##################......</w:t>
            </w:r>
          </w:p>
          <w:p w14:paraId="341EDC95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################.......</w:t>
            </w:r>
          </w:p>
          <w:p w14:paraId="1F010DD5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##############........</w:t>
            </w:r>
          </w:p>
          <w:p w14:paraId="067C65B8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#..........#.........</w:t>
            </w:r>
          </w:p>
          <w:p w14:paraId="6D57064D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#........#..........</w:t>
            </w:r>
          </w:p>
          <w:p w14:paraId="3E99BC99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.#......#...........</w:t>
            </w:r>
          </w:p>
          <w:p w14:paraId="2AE50064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..#....#............</w:t>
            </w:r>
          </w:p>
          <w:p w14:paraId="2E4CC8C2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..######............</w:t>
            </w:r>
          </w:p>
          <w:p w14:paraId="52BE7871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##########..........</w:t>
            </w:r>
          </w:p>
          <w:p w14:paraId="701F6934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##########..........</w:t>
            </w:r>
          </w:p>
          <w:p w14:paraId="0013EE26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##########..........</w:t>
            </w:r>
          </w:p>
          <w:p w14:paraId="17A3DDD5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D^A^N^C^E^..........</w:t>
            </w:r>
          </w:p>
          <w:p w14:paraId="0481E670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##########..........</w:t>
            </w:r>
          </w:p>
          <w:p w14:paraId="0671FE59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##########..........</w:t>
            </w:r>
          </w:p>
          <w:p w14:paraId="5E374B54" w14:textId="77777777" w:rsidR="00502C54" w:rsidRPr="00502C54" w:rsidRDefault="00502C54" w:rsidP="00502C54">
            <w:pPr>
              <w:spacing w:before="0" w:after="0"/>
              <w:rPr>
                <w:rFonts w:ascii="Consolas" w:hAnsi="Consolas" w:cs="Consolas"/>
                <w:sz w:val="18"/>
                <w:szCs w:val="18"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##########..........</w:t>
            </w:r>
          </w:p>
          <w:p w14:paraId="0A51C99A" w14:textId="77777777" w:rsidR="00502C54" w:rsidRDefault="00502C54" w:rsidP="00502C54">
            <w:pPr>
              <w:spacing w:before="0" w:after="0"/>
              <w:rPr>
                <w:rFonts w:eastAsia="Calibri" w:cs="Times New Roman"/>
                <w:b/>
              </w:rPr>
            </w:pPr>
            <w:r w:rsidRPr="00502C54">
              <w:rPr>
                <w:rFonts w:ascii="Consolas" w:hAnsi="Consolas" w:cs="Consolas"/>
                <w:sz w:val="18"/>
                <w:szCs w:val="18"/>
              </w:rPr>
              <w:t>..........##########..........</w:t>
            </w:r>
          </w:p>
        </w:tc>
      </w:tr>
    </w:tbl>
    <w:p w14:paraId="65B1A0BF" w14:textId="77777777" w:rsidR="00532464" w:rsidRDefault="00532464" w:rsidP="00532464">
      <w:pPr>
        <w:tabs>
          <w:tab w:val="left" w:pos="567"/>
        </w:tabs>
        <w:ind w:left="284"/>
      </w:pPr>
    </w:p>
    <w:tbl>
      <w:tblPr>
        <w:tblStyle w:val="TableGrid"/>
        <w:tblW w:w="62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"/>
        <w:gridCol w:w="1350"/>
        <w:gridCol w:w="4135"/>
      </w:tblGrid>
      <w:tr w:rsidR="00502C54" w:rsidRPr="00B57630" w14:paraId="7B1201DE" w14:textId="77777777" w:rsidTr="00502C54">
        <w:tc>
          <w:tcPr>
            <w:tcW w:w="720" w:type="dxa"/>
            <w:shd w:val="clear" w:color="auto" w:fill="D9D9D9"/>
          </w:tcPr>
          <w:p w14:paraId="58426F33" w14:textId="77777777" w:rsidR="00502C54" w:rsidRPr="00B57630" w:rsidRDefault="00502C54" w:rsidP="00FB152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350" w:type="dxa"/>
            <w:shd w:val="clear" w:color="auto" w:fill="D9D9D9"/>
          </w:tcPr>
          <w:p w14:paraId="07B0D976" w14:textId="77777777" w:rsidR="00502C54" w:rsidRPr="00B57630" w:rsidRDefault="00502C54" w:rsidP="00FB152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en-US"/>
              </w:rPr>
              <w:t xml:space="preserve">JS </w:t>
            </w: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135" w:type="dxa"/>
            <w:shd w:val="clear" w:color="auto" w:fill="D9D9D9"/>
          </w:tcPr>
          <w:p w14:paraId="269346DB" w14:textId="77777777" w:rsidR="00502C54" w:rsidRPr="00B57630" w:rsidRDefault="00502C54" w:rsidP="00FB152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502C54" w:rsidRPr="00B57630" w14:paraId="7E781BEF" w14:textId="77777777" w:rsidTr="00502C54">
        <w:trPr>
          <w:trHeight w:val="406"/>
        </w:trPr>
        <w:tc>
          <w:tcPr>
            <w:tcW w:w="720" w:type="dxa"/>
          </w:tcPr>
          <w:p w14:paraId="5423894A" w14:textId="77777777" w:rsidR="00502C54" w:rsidRDefault="00502C54" w:rsidP="00FB1522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</w:t>
            </w:r>
          </w:p>
          <w:p w14:paraId="03CE28A6" w14:textId="77777777" w:rsidR="001845F2" w:rsidRPr="001845F2" w:rsidRDefault="001845F2" w:rsidP="001845F2">
            <w:pPr>
              <w:rPr>
                <w:rFonts w:ascii="Consolas" w:eastAsia="Calibri" w:hAnsi="Consolas" w:cs="Times New Roman"/>
              </w:rPr>
            </w:pPr>
          </w:p>
          <w:p w14:paraId="15C90528" w14:textId="77777777" w:rsidR="001845F2" w:rsidRPr="001845F2" w:rsidRDefault="001845F2" w:rsidP="001845F2">
            <w:pPr>
              <w:rPr>
                <w:rFonts w:ascii="Consolas" w:eastAsia="Calibri" w:hAnsi="Consolas" w:cs="Times New Roman"/>
              </w:rPr>
            </w:pPr>
          </w:p>
          <w:p w14:paraId="771CE623" w14:textId="77777777" w:rsidR="001845F2" w:rsidRPr="001845F2" w:rsidRDefault="001845F2" w:rsidP="001845F2">
            <w:pPr>
              <w:rPr>
                <w:rFonts w:ascii="Consolas" w:eastAsia="Calibri" w:hAnsi="Consolas" w:cs="Times New Roman"/>
              </w:rPr>
            </w:pPr>
          </w:p>
          <w:p w14:paraId="178F52A5" w14:textId="77777777" w:rsidR="001845F2" w:rsidRPr="001845F2" w:rsidRDefault="001845F2" w:rsidP="001845F2">
            <w:pPr>
              <w:rPr>
                <w:rFonts w:ascii="Consolas" w:eastAsia="Calibri" w:hAnsi="Consolas" w:cs="Times New Roman"/>
              </w:rPr>
            </w:pPr>
          </w:p>
          <w:p w14:paraId="02DAF6B6" w14:textId="77777777" w:rsidR="001845F2" w:rsidRPr="001845F2" w:rsidRDefault="001845F2" w:rsidP="001845F2">
            <w:pPr>
              <w:rPr>
                <w:rFonts w:ascii="Consolas" w:eastAsia="Calibri" w:hAnsi="Consolas" w:cs="Times New Roman"/>
              </w:rPr>
            </w:pPr>
          </w:p>
          <w:p w14:paraId="56E8F6BD" w14:textId="77777777" w:rsidR="001845F2" w:rsidRPr="001845F2" w:rsidRDefault="001845F2" w:rsidP="001845F2">
            <w:pPr>
              <w:rPr>
                <w:rFonts w:ascii="Consolas" w:eastAsia="Calibri" w:hAnsi="Consolas" w:cs="Times New Roman"/>
              </w:rPr>
            </w:pPr>
          </w:p>
          <w:p w14:paraId="59DC4567" w14:textId="77777777" w:rsidR="001845F2" w:rsidRPr="001845F2" w:rsidRDefault="001845F2" w:rsidP="001845F2">
            <w:pPr>
              <w:rPr>
                <w:rFonts w:ascii="Consolas" w:eastAsia="Calibri" w:hAnsi="Consolas" w:cs="Times New Roman"/>
              </w:rPr>
            </w:pPr>
          </w:p>
          <w:p w14:paraId="52F61B08" w14:textId="77777777" w:rsidR="001845F2" w:rsidRDefault="001845F2" w:rsidP="001845F2">
            <w:pPr>
              <w:rPr>
                <w:rFonts w:ascii="Consolas" w:eastAsia="Calibri" w:hAnsi="Consolas" w:cs="Times New Roman"/>
              </w:rPr>
            </w:pPr>
          </w:p>
          <w:p w14:paraId="49278795" w14:textId="77777777" w:rsidR="001845F2" w:rsidRPr="001845F2" w:rsidRDefault="001845F2" w:rsidP="001845F2">
            <w:pPr>
              <w:rPr>
                <w:rFonts w:ascii="Consolas" w:eastAsia="Calibri" w:hAnsi="Consolas" w:cs="Times New Roman"/>
              </w:rPr>
            </w:pPr>
          </w:p>
        </w:tc>
        <w:tc>
          <w:tcPr>
            <w:tcW w:w="1350" w:type="dxa"/>
          </w:tcPr>
          <w:p w14:paraId="0C893DB1" w14:textId="77777777" w:rsidR="00502C54" w:rsidRPr="007A0D85" w:rsidRDefault="00502C54" w:rsidP="00FB152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36727">
              <w:rPr>
                <w:rFonts w:ascii="Consolas" w:eastAsia="Calibri" w:hAnsi="Consolas" w:cs="Times New Roman"/>
              </w:rPr>
              <w:t>(['</w:t>
            </w:r>
            <w:r>
              <w:rPr>
                <w:rFonts w:ascii="Consolas" w:eastAsia="Calibri" w:hAnsi="Consolas" w:cs="Times New Roman"/>
                <w:lang w:val="en-US"/>
              </w:rPr>
              <w:t>8</w:t>
            </w:r>
            <w:r w:rsidRPr="00936727">
              <w:rPr>
                <w:rFonts w:ascii="Consolas" w:eastAsia="Calibri" w:hAnsi="Consolas" w:cs="Times New Roman"/>
              </w:rPr>
              <w:t>'])</w:t>
            </w:r>
          </w:p>
        </w:tc>
        <w:tc>
          <w:tcPr>
            <w:tcW w:w="4135" w:type="dxa"/>
          </w:tcPr>
          <w:p w14:paraId="08106B9F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########################........</w:t>
            </w:r>
          </w:p>
          <w:p w14:paraId="78FD6EB4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######################.........</w:t>
            </w:r>
          </w:p>
          <w:p w14:paraId="2D8CD538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####################..........</w:t>
            </w:r>
          </w:p>
          <w:p w14:paraId="0EDC997E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##################...........</w:t>
            </w:r>
          </w:p>
          <w:p w14:paraId="3FF92993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#..............#............</w:t>
            </w:r>
          </w:p>
          <w:p w14:paraId="54BCCC16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#............#.............</w:t>
            </w:r>
          </w:p>
          <w:p w14:paraId="69EE401B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#..........#..............</w:t>
            </w:r>
          </w:p>
          <w:p w14:paraId="741E3D06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.#........#...............</w:t>
            </w:r>
          </w:p>
          <w:p w14:paraId="4717FAA0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..#......#................</w:t>
            </w:r>
          </w:p>
          <w:p w14:paraId="7DF6B83E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..########................</w:t>
            </w:r>
          </w:p>
          <w:p w14:paraId="7D0726D8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############..............</w:t>
            </w:r>
          </w:p>
          <w:p w14:paraId="166A2448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############..............</w:t>
            </w:r>
          </w:p>
          <w:p w14:paraId="00FEA2B8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############..............</w:t>
            </w:r>
          </w:p>
          <w:p w14:paraId="43B5280A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############..............</w:t>
            </w:r>
          </w:p>
          <w:p w14:paraId="17CDCE25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.D^A^N^C^E^...............</w:t>
            </w:r>
          </w:p>
          <w:p w14:paraId="4D6A1D75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############..............</w:t>
            </w:r>
          </w:p>
          <w:p w14:paraId="7AF8FE4C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############..............</w:t>
            </w:r>
          </w:p>
          <w:p w14:paraId="3D409FEC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############..............</w:t>
            </w:r>
          </w:p>
          <w:p w14:paraId="7343F361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8"/>
                <w:szCs w:val="18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############..............</w:t>
            </w:r>
          </w:p>
          <w:p w14:paraId="10DCB77E" w14:textId="77777777" w:rsidR="00502C54" w:rsidRPr="00502C54" w:rsidRDefault="00502C54" w:rsidP="00FB1522">
            <w:pPr>
              <w:spacing w:before="0" w:after="0"/>
              <w:rPr>
                <w:rFonts w:ascii="Consolas" w:eastAsia="Calibri" w:hAnsi="Consolas" w:cs="Times New Roman"/>
                <w:sz w:val="16"/>
                <w:szCs w:val="16"/>
              </w:rPr>
            </w:pPr>
            <w:r w:rsidRPr="00502C54">
              <w:rPr>
                <w:rFonts w:ascii="Consolas" w:eastAsia="Calibri" w:hAnsi="Consolas" w:cs="Times New Roman"/>
                <w:sz w:val="18"/>
                <w:szCs w:val="18"/>
              </w:rPr>
              <w:t>..............############..............</w:t>
            </w:r>
          </w:p>
        </w:tc>
      </w:tr>
    </w:tbl>
    <w:p w14:paraId="7F707C71" w14:textId="77777777" w:rsidR="00936727" w:rsidRPr="001845F2" w:rsidRDefault="00936727" w:rsidP="001845F2">
      <w:pPr>
        <w:tabs>
          <w:tab w:val="left" w:pos="567"/>
        </w:tabs>
        <w:rPr>
          <w:lang w:val="en-US"/>
        </w:rPr>
      </w:pPr>
    </w:p>
    <w:sectPr w:rsidR="00936727" w:rsidRPr="001845F2" w:rsidSect="00EC02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0" w:right="1440" w:bottom="1440" w:left="1440" w:header="562" w:footer="1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AF21F" w14:textId="77777777" w:rsidR="00EC02DD" w:rsidRDefault="00EC02DD" w:rsidP="008068A2">
      <w:pPr>
        <w:spacing w:after="0" w:line="240" w:lineRule="auto"/>
      </w:pPr>
      <w:r>
        <w:separator/>
      </w:r>
    </w:p>
  </w:endnote>
  <w:endnote w:type="continuationSeparator" w:id="0">
    <w:p w14:paraId="50941E72" w14:textId="77777777" w:rsidR="00EC02DD" w:rsidRDefault="00EC02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B23C3" w14:textId="77777777" w:rsidR="001845F2" w:rsidRDefault="001845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4B957" w14:textId="77777777" w:rsidR="001845F2" w:rsidRDefault="001845F2" w:rsidP="001845F2">
    <w:pPr>
      <w:pStyle w:val="Footer"/>
      <w:tabs>
        <w:tab w:val="clear" w:pos="4680"/>
        <w:tab w:val="clear" w:pos="9360"/>
        <w:tab w:val="left" w:pos="1080"/>
      </w:tabs>
      <w:rPr>
        <w:lang w:val="en-US"/>
      </w:rPr>
    </w:pPr>
    <w:bookmarkStart w:id="0" w:name="_Hlk163244999"/>
    <w:bookmarkStart w:id="1" w:name="_Hlk163245000"/>
    <w:bookmarkStart w:id="2" w:name="_Hlk163245010"/>
    <w:bookmarkStart w:id="3" w:name="_Hlk163245011"/>
    <w:bookmarkStart w:id="4" w:name="_Hlk163245018"/>
    <w:bookmarkStart w:id="5" w:name="_Hlk163245019"/>
    <w:bookmarkStart w:id="6" w:name="_Hlk163243354"/>
    <w:bookmarkStart w:id="7" w:name="_Hlk163243355"/>
    <w:bookmarkStart w:id="8" w:name="_Hlk163245749"/>
    <w:bookmarkStart w:id="9" w:name="_Hlk163245750"/>
    <w:r>
      <w:rPr>
        <w:lang w:val="en-US"/>
      </w:rPr>
      <w:drawing>
        <wp:anchor distT="0" distB="0" distL="114300" distR="114300" simplePos="0" relativeHeight="251659264" behindDoc="0" locked="0" layoutInCell="1" allowOverlap="1" wp14:anchorId="0B8DC441" wp14:editId="58AEA649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1183910574" name="Picture 1183910574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F2E32F5" wp14:editId="6A65C52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9946D2" id="Straight Connector 26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4A704B" wp14:editId="0BC2CD62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145A2D" w14:textId="77777777" w:rsidR="001845F2" w:rsidRDefault="001845F2" w:rsidP="001845F2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42D445D7" w14:textId="77777777" w:rsidR="001845F2" w:rsidRDefault="001845F2" w:rsidP="001845F2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bookmarkStart w:id="10" w:name="_Hlk163243150"/>
                          <w:bookmarkStart w:id="11" w:name="_Hlk163243151"/>
                          <w:bookmarkStart w:id="12" w:name="_Hlk163243164"/>
                          <w:bookmarkStart w:id="13" w:name="_Hlk163243165"/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4882C9C" wp14:editId="57243EE7">
                                <wp:extent cx="201930" cy="201930"/>
                                <wp:effectExtent l="0" t="0" r="7620" b="7620"/>
                                <wp:docPr id="1616388069" name="Picture 161638806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48E02C7" wp14:editId="770D647B">
                                <wp:extent cx="201930" cy="201930"/>
                                <wp:effectExtent l="0" t="0" r="7620" b="7620"/>
                                <wp:docPr id="1188986485" name="Picture 118898648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57D4BADE" wp14:editId="1711BDFA">
                                <wp:extent cx="201930" cy="201930"/>
                                <wp:effectExtent l="0" t="0" r="7620" b="7620"/>
                                <wp:docPr id="256098304" name="Picture 25609830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EB1E5CE" wp14:editId="29C9DC57">
                                <wp:extent cx="201930" cy="201930"/>
                                <wp:effectExtent l="0" t="0" r="7620" b="7620"/>
                                <wp:docPr id="750640103" name="Picture 750640103" title="Software University @ YouTube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016BA8A" wp14:editId="42FF1E2B">
                                <wp:extent cx="198120" cy="198120"/>
                                <wp:effectExtent l="0" t="0" r="0" b="0"/>
                                <wp:docPr id="1035516295" name="Picture 103551629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50352FE3" wp14:editId="237AF042">
                                <wp:extent cx="201930" cy="201930"/>
                                <wp:effectExtent l="0" t="0" r="7620" b="7620"/>
                                <wp:docPr id="1565746847" name="Picture 156574684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3E5FD0D2" wp14:editId="7CDACEA5">
                                <wp:extent cx="201930" cy="201930"/>
                                <wp:effectExtent l="0" t="0" r="7620" b="7620"/>
                                <wp:docPr id="1134162034" name="Picture 1134162034" title="Software University: Email Us">
                                  <a:hlinkClick xmlns:a="http://schemas.openxmlformats.org/drawingml/2006/main" r:id="rId1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1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bookmarkEnd w:id="10"/>
                          <w:bookmarkEnd w:id="11"/>
                          <w:bookmarkEnd w:id="12"/>
                          <w:bookmarkEnd w:id="13"/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4A704B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" filled="f" stroked="f">
              <v:textbox inset=".5mm,1.2mm,.5mm,.5mm">
                <w:txbxContent>
                  <w:p w14:paraId="57145A2D" w14:textId="77777777" w:rsidR="001845F2" w:rsidRDefault="001845F2" w:rsidP="001845F2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18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19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42D445D7" w14:textId="77777777" w:rsidR="001845F2" w:rsidRDefault="001845F2" w:rsidP="001845F2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bookmarkStart w:id="14" w:name="_Hlk163243150"/>
                    <w:bookmarkStart w:id="15" w:name="_Hlk163243151"/>
                    <w:bookmarkStart w:id="16" w:name="_Hlk163243164"/>
                    <w:bookmarkStart w:id="17" w:name="_Hlk163243165"/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4882C9C" wp14:editId="57243EE7">
                          <wp:extent cx="201930" cy="201930"/>
                          <wp:effectExtent l="0" t="0" r="7620" b="7620"/>
                          <wp:docPr id="1616388069" name="Picture 1616388069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248E02C7" wp14:editId="770D647B">
                          <wp:extent cx="201930" cy="201930"/>
                          <wp:effectExtent l="0" t="0" r="7620" b="7620"/>
                          <wp:docPr id="1188986485" name="Picture 118898648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57D4BADE" wp14:editId="1711BDFA">
                          <wp:extent cx="201930" cy="201930"/>
                          <wp:effectExtent l="0" t="0" r="7620" b="7620"/>
                          <wp:docPr id="256098304" name="Picture 25609830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EB1E5CE" wp14:editId="29C9DC57">
                          <wp:extent cx="201930" cy="201930"/>
                          <wp:effectExtent l="0" t="0" r="7620" b="7620"/>
                          <wp:docPr id="750640103" name="Picture 750640103" title="Software University @ YouTube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016BA8A" wp14:editId="42FF1E2B">
                          <wp:extent cx="198120" cy="198120"/>
                          <wp:effectExtent l="0" t="0" r="0" b="0"/>
                          <wp:docPr id="1035516295" name="Picture 103551629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50352FE3" wp14:editId="237AF042">
                          <wp:extent cx="201930" cy="201930"/>
                          <wp:effectExtent l="0" t="0" r="7620" b="7620"/>
                          <wp:docPr id="1565746847" name="Picture 1565746847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3E5FD0D2" wp14:editId="7CDACEA5">
                          <wp:extent cx="201930" cy="201930"/>
                          <wp:effectExtent l="0" t="0" r="7620" b="7620"/>
                          <wp:docPr id="1134162034" name="Picture 1134162034" title="Software University: Email Us">
                            <a:hlinkClick xmlns:a="http://schemas.openxmlformats.org/drawingml/2006/main" r:id="rId1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16"/>
                                  </pic:cNvPr>
                                  <pic:cNvPicPr/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bookmarkEnd w:id="14"/>
                    <w:bookmarkEnd w:id="15"/>
                    <w:bookmarkEnd w:id="16"/>
                    <w:bookmarkEnd w:id="17"/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4DDDCD" wp14:editId="0542D9F8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367F48" w14:textId="77777777" w:rsidR="001845F2" w:rsidRDefault="001845F2" w:rsidP="001845F2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4DDDCD" id="Text Box 29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XzfjnZgIAADk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71367F48" w14:textId="77777777" w:rsidR="001845F2" w:rsidRDefault="001845F2" w:rsidP="001845F2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0B0A00F" wp14:editId="42F95CA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BDEA5C" w14:textId="77777777" w:rsidR="001845F2" w:rsidRDefault="001845F2" w:rsidP="001845F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B0A00F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2BDEA5C" w14:textId="77777777" w:rsidR="001845F2" w:rsidRDefault="001845F2" w:rsidP="001845F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6"/>
    <w:bookmarkEnd w:id="7"/>
    <w:r>
      <w:rPr>
        <w:lang w:val="en-US"/>
      </w:rPr>
      <w:tab/>
    </w:r>
  </w:p>
  <w:p w14:paraId="2DD72A5B" w14:textId="77777777" w:rsidR="001845F2" w:rsidRPr="00611C0B" w:rsidRDefault="001845F2" w:rsidP="001845F2">
    <w:pPr>
      <w:pStyle w:val="Footer"/>
    </w:pPr>
  </w:p>
  <w:bookmarkEnd w:id="0"/>
  <w:bookmarkEnd w:id="1"/>
  <w:bookmarkEnd w:id="2"/>
  <w:bookmarkEnd w:id="3"/>
  <w:bookmarkEnd w:id="4"/>
  <w:bookmarkEnd w:id="5"/>
  <w:bookmarkEnd w:id="8"/>
  <w:bookmarkEnd w:id="9"/>
  <w:p w14:paraId="3280A02E" w14:textId="77777777" w:rsidR="001845F2" w:rsidRPr="006E6213" w:rsidRDefault="001845F2" w:rsidP="001845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8E8D9" w14:textId="77777777" w:rsidR="001845F2" w:rsidRDefault="00184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F0FE3" w14:textId="77777777" w:rsidR="00EC02DD" w:rsidRDefault="00EC02DD" w:rsidP="008068A2">
      <w:pPr>
        <w:spacing w:after="0" w:line="240" w:lineRule="auto"/>
      </w:pPr>
      <w:r>
        <w:separator/>
      </w:r>
    </w:p>
  </w:footnote>
  <w:footnote w:type="continuationSeparator" w:id="0">
    <w:p w14:paraId="0FF8A30E" w14:textId="77777777" w:rsidR="00EC02DD" w:rsidRDefault="00EC02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81418" w14:textId="77777777" w:rsidR="001845F2" w:rsidRDefault="001845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41425" w14:textId="00496338" w:rsidR="008068A2" w:rsidRDefault="008068A2" w:rsidP="00733C59">
    <w:pPr>
      <w:pStyle w:val="Header"/>
      <w:ind w:hanging="1134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53491F" w14:textId="77777777" w:rsidR="001845F2" w:rsidRDefault="001845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2D9E"/>
    <w:multiLevelType w:val="hybridMultilevel"/>
    <w:tmpl w:val="8B00F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674FA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81559"/>
    <w:multiLevelType w:val="hybridMultilevel"/>
    <w:tmpl w:val="05306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E196F"/>
    <w:multiLevelType w:val="multilevel"/>
    <w:tmpl w:val="FF60A4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Calibri" w:eastAsia="Calibri" w:hAnsi="Calibri" w:cs="Calibri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."/>
      <w:lvlJc w:val="left"/>
      <w:pPr>
        <w:tabs>
          <w:tab w:val="num" w:pos="3960"/>
        </w:tabs>
        <w:ind w:left="3960" w:hanging="36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93F5A"/>
    <w:multiLevelType w:val="hybridMultilevel"/>
    <w:tmpl w:val="43163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5E5E62"/>
    <w:multiLevelType w:val="hybridMultilevel"/>
    <w:tmpl w:val="4D5E7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743DFA"/>
    <w:multiLevelType w:val="hybridMultilevel"/>
    <w:tmpl w:val="546400F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001431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753C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64C99"/>
    <w:multiLevelType w:val="hybridMultilevel"/>
    <w:tmpl w:val="A6FCB888"/>
    <w:lvl w:ilvl="0" w:tplc="ABA087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F25F3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3EF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663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0E9B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622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E6F2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E1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065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A563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B19F1"/>
    <w:multiLevelType w:val="hybridMultilevel"/>
    <w:tmpl w:val="C10A22E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002B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546CD"/>
    <w:multiLevelType w:val="hybridMultilevel"/>
    <w:tmpl w:val="F4727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3A64BD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915703"/>
    <w:multiLevelType w:val="hybridMultilevel"/>
    <w:tmpl w:val="87A2B9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A37797"/>
    <w:multiLevelType w:val="hybridMultilevel"/>
    <w:tmpl w:val="5498BD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003DA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9BF2B66"/>
    <w:multiLevelType w:val="hybridMultilevel"/>
    <w:tmpl w:val="3D7626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5B0EA8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084DD2"/>
    <w:multiLevelType w:val="hybridMultilevel"/>
    <w:tmpl w:val="8572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7E04D9"/>
    <w:multiLevelType w:val="hybridMultilevel"/>
    <w:tmpl w:val="E47ADC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057537"/>
    <w:multiLevelType w:val="hybridMultilevel"/>
    <w:tmpl w:val="0C264E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257900"/>
    <w:multiLevelType w:val="hybridMultilevel"/>
    <w:tmpl w:val="6FD83560"/>
    <w:lvl w:ilvl="0" w:tplc="1D62A1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AA46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AFE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0A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B053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5293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B08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78A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7005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46986365">
    <w:abstractNumId w:val="2"/>
  </w:num>
  <w:num w:numId="2" w16cid:durableId="908535420">
    <w:abstractNumId w:val="36"/>
  </w:num>
  <w:num w:numId="3" w16cid:durableId="639267120">
    <w:abstractNumId w:val="10"/>
  </w:num>
  <w:num w:numId="4" w16cid:durableId="900098598">
    <w:abstractNumId w:val="24"/>
  </w:num>
  <w:num w:numId="5" w16cid:durableId="1144202984">
    <w:abstractNumId w:val="25"/>
  </w:num>
  <w:num w:numId="6" w16cid:durableId="772700199">
    <w:abstractNumId w:val="29"/>
  </w:num>
  <w:num w:numId="7" w16cid:durableId="790169119">
    <w:abstractNumId w:val="5"/>
  </w:num>
  <w:num w:numId="8" w16cid:durableId="943879173">
    <w:abstractNumId w:val="8"/>
  </w:num>
  <w:num w:numId="9" w16cid:durableId="1804812760">
    <w:abstractNumId w:val="32"/>
  </w:num>
  <w:num w:numId="10" w16cid:durableId="378172291">
    <w:abstractNumId w:val="9"/>
  </w:num>
  <w:num w:numId="11" w16cid:durableId="1667905205">
    <w:abstractNumId w:val="20"/>
  </w:num>
  <w:num w:numId="12" w16cid:durableId="1548837657">
    <w:abstractNumId w:val="12"/>
  </w:num>
  <w:num w:numId="13" w16cid:durableId="1680740074">
    <w:abstractNumId w:val="30"/>
  </w:num>
  <w:num w:numId="14" w16cid:durableId="859903120">
    <w:abstractNumId w:val="38"/>
  </w:num>
  <w:num w:numId="15" w16cid:durableId="1799104076">
    <w:abstractNumId w:val="0"/>
  </w:num>
  <w:num w:numId="16" w16cid:durableId="1464427680">
    <w:abstractNumId w:val="18"/>
  </w:num>
  <w:num w:numId="17" w16cid:durableId="1026566876">
    <w:abstractNumId w:val="39"/>
  </w:num>
  <w:num w:numId="18" w16cid:durableId="760446731">
    <w:abstractNumId w:val="14"/>
  </w:num>
  <w:num w:numId="19" w16cid:durableId="396248451">
    <w:abstractNumId w:val="15"/>
  </w:num>
  <w:num w:numId="20" w16cid:durableId="525019962">
    <w:abstractNumId w:val="23"/>
  </w:num>
  <w:num w:numId="21" w16cid:durableId="1759475168">
    <w:abstractNumId w:val="6"/>
  </w:num>
  <w:num w:numId="22" w16cid:durableId="1261529607">
    <w:abstractNumId w:val="27"/>
  </w:num>
  <w:num w:numId="23" w16cid:durableId="71784486">
    <w:abstractNumId w:val="31"/>
  </w:num>
  <w:num w:numId="24" w16cid:durableId="510728411">
    <w:abstractNumId w:val="37"/>
  </w:num>
  <w:num w:numId="25" w16cid:durableId="1059861613">
    <w:abstractNumId w:val="28"/>
  </w:num>
  <w:num w:numId="26" w16cid:durableId="586771401">
    <w:abstractNumId w:val="19"/>
  </w:num>
  <w:num w:numId="27" w16cid:durableId="422802552">
    <w:abstractNumId w:val="13"/>
  </w:num>
  <w:num w:numId="28" w16cid:durableId="777287788">
    <w:abstractNumId w:val="34"/>
  </w:num>
  <w:num w:numId="29" w16cid:durableId="1399592620">
    <w:abstractNumId w:val="16"/>
  </w:num>
  <w:num w:numId="30" w16cid:durableId="1291008262">
    <w:abstractNumId w:val="11"/>
  </w:num>
  <w:num w:numId="31" w16cid:durableId="1550529638">
    <w:abstractNumId w:val="22"/>
  </w:num>
  <w:num w:numId="32" w16cid:durableId="1071466007">
    <w:abstractNumId w:val="7"/>
  </w:num>
  <w:num w:numId="33" w16cid:durableId="1934513553">
    <w:abstractNumId w:val="1"/>
  </w:num>
  <w:num w:numId="34" w16cid:durableId="1256939378">
    <w:abstractNumId w:val="26"/>
  </w:num>
  <w:num w:numId="35" w16cid:durableId="2012833668">
    <w:abstractNumId w:val="17"/>
  </w:num>
  <w:num w:numId="36" w16cid:durableId="672925027">
    <w:abstractNumId w:val="21"/>
  </w:num>
  <w:num w:numId="37" w16cid:durableId="914243689">
    <w:abstractNumId w:val="35"/>
  </w:num>
  <w:num w:numId="38" w16cid:durableId="168452625">
    <w:abstractNumId w:val="33"/>
  </w:num>
  <w:num w:numId="39" w16cid:durableId="109905563">
    <w:abstractNumId w:val="3"/>
  </w:num>
  <w:num w:numId="40" w16cid:durableId="3592871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NLc0NDcyMTYxNDFT0lEKTi0uzszPAykwrAUAlolMciwAAAA="/>
  </w:docVars>
  <w:rsids>
    <w:rsidRoot w:val="008068A2"/>
    <w:rsid w:val="00002C1C"/>
    <w:rsid w:val="00006602"/>
    <w:rsid w:val="00007044"/>
    <w:rsid w:val="00025F04"/>
    <w:rsid w:val="00063203"/>
    <w:rsid w:val="00064D15"/>
    <w:rsid w:val="000765FE"/>
    <w:rsid w:val="00080D39"/>
    <w:rsid w:val="00083CB5"/>
    <w:rsid w:val="00086727"/>
    <w:rsid w:val="000B39E6"/>
    <w:rsid w:val="000B4757"/>
    <w:rsid w:val="000B56F0"/>
    <w:rsid w:val="000D663A"/>
    <w:rsid w:val="000F1F07"/>
    <w:rsid w:val="000F445F"/>
    <w:rsid w:val="000F6B15"/>
    <w:rsid w:val="00103906"/>
    <w:rsid w:val="00110D4F"/>
    <w:rsid w:val="00111595"/>
    <w:rsid w:val="001134F2"/>
    <w:rsid w:val="00114CF8"/>
    <w:rsid w:val="00121809"/>
    <w:rsid w:val="00125848"/>
    <w:rsid w:val="001275B9"/>
    <w:rsid w:val="00131E66"/>
    <w:rsid w:val="00137C16"/>
    <w:rsid w:val="001619DF"/>
    <w:rsid w:val="00162491"/>
    <w:rsid w:val="00163563"/>
    <w:rsid w:val="00164CDC"/>
    <w:rsid w:val="00167CF1"/>
    <w:rsid w:val="00171021"/>
    <w:rsid w:val="00183A2C"/>
    <w:rsid w:val="001845F2"/>
    <w:rsid w:val="001878ED"/>
    <w:rsid w:val="001A6728"/>
    <w:rsid w:val="001C1E52"/>
    <w:rsid w:val="001C1FCD"/>
    <w:rsid w:val="001D2464"/>
    <w:rsid w:val="001E1161"/>
    <w:rsid w:val="001E3FEF"/>
    <w:rsid w:val="001E4566"/>
    <w:rsid w:val="0020034A"/>
    <w:rsid w:val="00202683"/>
    <w:rsid w:val="00214324"/>
    <w:rsid w:val="00215FCE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74DC0"/>
    <w:rsid w:val="00282BC6"/>
    <w:rsid w:val="00284AE1"/>
    <w:rsid w:val="00286A5C"/>
    <w:rsid w:val="00291F51"/>
    <w:rsid w:val="002A2D2D"/>
    <w:rsid w:val="002A4AF5"/>
    <w:rsid w:val="002B6089"/>
    <w:rsid w:val="002D02D8"/>
    <w:rsid w:val="002D055A"/>
    <w:rsid w:val="002E77BD"/>
    <w:rsid w:val="0030426C"/>
    <w:rsid w:val="00320AE2"/>
    <w:rsid w:val="00323CAF"/>
    <w:rsid w:val="0033212E"/>
    <w:rsid w:val="00332945"/>
    <w:rsid w:val="0033490F"/>
    <w:rsid w:val="00347882"/>
    <w:rsid w:val="003817EF"/>
    <w:rsid w:val="00382530"/>
    <w:rsid w:val="00382A45"/>
    <w:rsid w:val="00383160"/>
    <w:rsid w:val="003966FC"/>
    <w:rsid w:val="00397A5D"/>
    <w:rsid w:val="003A1601"/>
    <w:rsid w:val="003A5602"/>
    <w:rsid w:val="003B0EBE"/>
    <w:rsid w:val="003B6A53"/>
    <w:rsid w:val="003B70C6"/>
    <w:rsid w:val="003C6B29"/>
    <w:rsid w:val="003D41D7"/>
    <w:rsid w:val="003E062B"/>
    <w:rsid w:val="003E167F"/>
    <w:rsid w:val="003E6BFB"/>
    <w:rsid w:val="003F1864"/>
    <w:rsid w:val="00420504"/>
    <w:rsid w:val="004311CA"/>
    <w:rsid w:val="004438C0"/>
    <w:rsid w:val="0047331A"/>
    <w:rsid w:val="00473938"/>
    <w:rsid w:val="00475173"/>
    <w:rsid w:val="00476D4B"/>
    <w:rsid w:val="00491748"/>
    <w:rsid w:val="004A7E77"/>
    <w:rsid w:val="004B1463"/>
    <w:rsid w:val="004C40B4"/>
    <w:rsid w:val="004D0679"/>
    <w:rsid w:val="004D2878"/>
    <w:rsid w:val="004D29A9"/>
    <w:rsid w:val="004F4004"/>
    <w:rsid w:val="004F56FB"/>
    <w:rsid w:val="0050017E"/>
    <w:rsid w:val="00502C54"/>
    <w:rsid w:val="005123D9"/>
    <w:rsid w:val="00517B12"/>
    <w:rsid w:val="00524789"/>
    <w:rsid w:val="005315B6"/>
    <w:rsid w:val="00532464"/>
    <w:rsid w:val="00532A1D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5E61"/>
    <w:rsid w:val="00586F2A"/>
    <w:rsid w:val="0058723E"/>
    <w:rsid w:val="0059057D"/>
    <w:rsid w:val="005957EC"/>
    <w:rsid w:val="00596357"/>
    <w:rsid w:val="005C131C"/>
    <w:rsid w:val="005C6A24"/>
    <w:rsid w:val="005E04CE"/>
    <w:rsid w:val="005E1247"/>
    <w:rsid w:val="005E6CC9"/>
    <w:rsid w:val="00601878"/>
    <w:rsid w:val="00604363"/>
    <w:rsid w:val="00624DCF"/>
    <w:rsid w:val="0063342B"/>
    <w:rsid w:val="00640F40"/>
    <w:rsid w:val="00654C0D"/>
    <w:rsid w:val="00670041"/>
    <w:rsid w:val="00671FE2"/>
    <w:rsid w:val="00675D35"/>
    <w:rsid w:val="006833A4"/>
    <w:rsid w:val="00695634"/>
    <w:rsid w:val="00696D9C"/>
    <w:rsid w:val="006B16B4"/>
    <w:rsid w:val="006C3090"/>
    <w:rsid w:val="006D239A"/>
    <w:rsid w:val="006E2245"/>
    <w:rsid w:val="006E7E50"/>
    <w:rsid w:val="006F3CA6"/>
    <w:rsid w:val="00701387"/>
    <w:rsid w:val="00704432"/>
    <w:rsid w:val="007051DF"/>
    <w:rsid w:val="00716547"/>
    <w:rsid w:val="00723B55"/>
    <w:rsid w:val="00724DA4"/>
    <w:rsid w:val="007327C4"/>
    <w:rsid w:val="00733C59"/>
    <w:rsid w:val="00767EC1"/>
    <w:rsid w:val="00783AA0"/>
    <w:rsid w:val="00785258"/>
    <w:rsid w:val="00791F02"/>
    <w:rsid w:val="0079305D"/>
    <w:rsid w:val="0079324A"/>
    <w:rsid w:val="00793FA1"/>
    <w:rsid w:val="00794EEE"/>
    <w:rsid w:val="007A635E"/>
    <w:rsid w:val="007C2C37"/>
    <w:rsid w:val="007C3E81"/>
    <w:rsid w:val="007E0960"/>
    <w:rsid w:val="007E1871"/>
    <w:rsid w:val="007E7653"/>
    <w:rsid w:val="007F177C"/>
    <w:rsid w:val="007F19E1"/>
    <w:rsid w:val="00801502"/>
    <w:rsid w:val="008063E1"/>
    <w:rsid w:val="008068A2"/>
    <w:rsid w:val="008105A0"/>
    <w:rsid w:val="008323DC"/>
    <w:rsid w:val="00840137"/>
    <w:rsid w:val="00860B09"/>
    <w:rsid w:val="00861625"/>
    <w:rsid w:val="008617B5"/>
    <w:rsid w:val="00866824"/>
    <w:rsid w:val="00870828"/>
    <w:rsid w:val="00875B05"/>
    <w:rsid w:val="00880601"/>
    <w:rsid w:val="0088080B"/>
    <w:rsid w:val="008A3998"/>
    <w:rsid w:val="008A7C5C"/>
    <w:rsid w:val="008B7A9C"/>
    <w:rsid w:val="008C032E"/>
    <w:rsid w:val="008C2B83"/>
    <w:rsid w:val="008C5930"/>
    <w:rsid w:val="008D1AA8"/>
    <w:rsid w:val="008E6CF3"/>
    <w:rsid w:val="008F202C"/>
    <w:rsid w:val="008F3046"/>
    <w:rsid w:val="008F5B43"/>
    <w:rsid w:val="008F5FDB"/>
    <w:rsid w:val="00902E68"/>
    <w:rsid w:val="00912BC6"/>
    <w:rsid w:val="009254B7"/>
    <w:rsid w:val="00931814"/>
    <w:rsid w:val="00936727"/>
    <w:rsid w:val="00941FFF"/>
    <w:rsid w:val="00942BDD"/>
    <w:rsid w:val="009508ED"/>
    <w:rsid w:val="00961157"/>
    <w:rsid w:val="00961EE7"/>
    <w:rsid w:val="00965AEA"/>
    <w:rsid w:val="009668C4"/>
    <w:rsid w:val="00970E88"/>
    <w:rsid w:val="00973601"/>
    <w:rsid w:val="00976E46"/>
    <w:rsid w:val="009919B4"/>
    <w:rsid w:val="00993D1B"/>
    <w:rsid w:val="009A3F61"/>
    <w:rsid w:val="009B2A7F"/>
    <w:rsid w:val="009C0C39"/>
    <w:rsid w:val="009C3DD5"/>
    <w:rsid w:val="009C6E42"/>
    <w:rsid w:val="009D10C2"/>
    <w:rsid w:val="009D1805"/>
    <w:rsid w:val="009D3D9B"/>
    <w:rsid w:val="009D4A5D"/>
    <w:rsid w:val="009E61EE"/>
    <w:rsid w:val="009F23F6"/>
    <w:rsid w:val="00A02545"/>
    <w:rsid w:val="00A02F22"/>
    <w:rsid w:val="00A06923"/>
    <w:rsid w:val="00A06D89"/>
    <w:rsid w:val="00A3191A"/>
    <w:rsid w:val="00A40DF6"/>
    <w:rsid w:val="00A43FD3"/>
    <w:rsid w:val="00A45A89"/>
    <w:rsid w:val="00A46D42"/>
    <w:rsid w:val="00A47F12"/>
    <w:rsid w:val="00A61787"/>
    <w:rsid w:val="00A65EC8"/>
    <w:rsid w:val="00A66DE2"/>
    <w:rsid w:val="00A70227"/>
    <w:rsid w:val="00A72F5B"/>
    <w:rsid w:val="00A90A24"/>
    <w:rsid w:val="00AA3772"/>
    <w:rsid w:val="00AA67C5"/>
    <w:rsid w:val="00AB106E"/>
    <w:rsid w:val="00AB2224"/>
    <w:rsid w:val="00AC60FE"/>
    <w:rsid w:val="00AC6B03"/>
    <w:rsid w:val="00AC77AD"/>
    <w:rsid w:val="00AD3214"/>
    <w:rsid w:val="00AD7AC2"/>
    <w:rsid w:val="00AE05D3"/>
    <w:rsid w:val="00AF22C4"/>
    <w:rsid w:val="00B05C73"/>
    <w:rsid w:val="00B112C1"/>
    <w:rsid w:val="00B148DD"/>
    <w:rsid w:val="00B35897"/>
    <w:rsid w:val="00B3610C"/>
    <w:rsid w:val="00B3697B"/>
    <w:rsid w:val="00B40519"/>
    <w:rsid w:val="00B41C3D"/>
    <w:rsid w:val="00B42B4F"/>
    <w:rsid w:val="00B51BAB"/>
    <w:rsid w:val="00B63DED"/>
    <w:rsid w:val="00B9309B"/>
    <w:rsid w:val="00BA1F40"/>
    <w:rsid w:val="00BA4820"/>
    <w:rsid w:val="00BB05FA"/>
    <w:rsid w:val="00BB5B10"/>
    <w:rsid w:val="00BC20AF"/>
    <w:rsid w:val="00BC56D6"/>
    <w:rsid w:val="00BE0538"/>
    <w:rsid w:val="00BE7EE5"/>
    <w:rsid w:val="00BF1775"/>
    <w:rsid w:val="00BF201D"/>
    <w:rsid w:val="00BF33EC"/>
    <w:rsid w:val="00C03AF9"/>
    <w:rsid w:val="00C0490B"/>
    <w:rsid w:val="00C0541C"/>
    <w:rsid w:val="00C07904"/>
    <w:rsid w:val="00C1236F"/>
    <w:rsid w:val="00C13916"/>
    <w:rsid w:val="00C14C80"/>
    <w:rsid w:val="00C26A00"/>
    <w:rsid w:val="00C32E99"/>
    <w:rsid w:val="00C355A5"/>
    <w:rsid w:val="00C43B64"/>
    <w:rsid w:val="00C479EB"/>
    <w:rsid w:val="00C53EFE"/>
    <w:rsid w:val="00C53F37"/>
    <w:rsid w:val="00C6268C"/>
    <w:rsid w:val="00C62A0F"/>
    <w:rsid w:val="00C6485A"/>
    <w:rsid w:val="00C701DD"/>
    <w:rsid w:val="00C82862"/>
    <w:rsid w:val="00C84E4D"/>
    <w:rsid w:val="00C8611B"/>
    <w:rsid w:val="00CC01A3"/>
    <w:rsid w:val="00CD2B0A"/>
    <w:rsid w:val="00CD5181"/>
    <w:rsid w:val="00CD7485"/>
    <w:rsid w:val="00CE0070"/>
    <w:rsid w:val="00D02B78"/>
    <w:rsid w:val="00D15E88"/>
    <w:rsid w:val="00D22895"/>
    <w:rsid w:val="00D27535"/>
    <w:rsid w:val="00D330E0"/>
    <w:rsid w:val="00D37F00"/>
    <w:rsid w:val="00D4354E"/>
    <w:rsid w:val="00D43F69"/>
    <w:rsid w:val="00D52270"/>
    <w:rsid w:val="00D654A5"/>
    <w:rsid w:val="00D678EE"/>
    <w:rsid w:val="00D73957"/>
    <w:rsid w:val="00D84F4C"/>
    <w:rsid w:val="00D910AA"/>
    <w:rsid w:val="00D9454B"/>
    <w:rsid w:val="00D95319"/>
    <w:rsid w:val="00DC2396"/>
    <w:rsid w:val="00DC28E6"/>
    <w:rsid w:val="00DC7BFB"/>
    <w:rsid w:val="00DC7ECE"/>
    <w:rsid w:val="00DD7BB2"/>
    <w:rsid w:val="00DE1B8E"/>
    <w:rsid w:val="00DF00FA"/>
    <w:rsid w:val="00DF3725"/>
    <w:rsid w:val="00DF57D8"/>
    <w:rsid w:val="00DF6677"/>
    <w:rsid w:val="00E130F8"/>
    <w:rsid w:val="00E23E7B"/>
    <w:rsid w:val="00E240BA"/>
    <w:rsid w:val="00E24C6A"/>
    <w:rsid w:val="00E25811"/>
    <w:rsid w:val="00E32F85"/>
    <w:rsid w:val="00E36FD8"/>
    <w:rsid w:val="00E37380"/>
    <w:rsid w:val="00E437E8"/>
    <w:rsid w:val="00E465C4"/>
    <w:rsid w:val="00E46B02"/>
    <w:rsid w:val="00E507EC"/>
    <w:rsid w:val="00E6047D"/>
    <w:rsid w:val="00E63F64"/>
    <w:rsid w:val="00E74623"/>
    <w:rsid w:val="00E86D42"/>
    <w:rsid w:val="00E872BE"/>
    <w:rsid w:val="00E9651D"/>
    <w:rsid w:val="00EA3B29"/>
    <w:rsid w:val="00EA5F28"/>
    <w:rsid w:val="00EB7421"/>
    <w:rsid w:val="00EC02DD"/>
    <w:rsid w:val="00ED0DEA"/>
    <w:rsid w:val="00ED2822"/>
    <w:rsid w:val="00ED566E"/>
    <w:rsid w:val="00ED73C4"/>
    <w:rsid w:val="00EE1707"/>
    <w:rsid w:val="00F02CF0"/>
    <w:rsid w:val="00F06007"/>
    <w:rsid w:val="00F10711"/>
    <w:rsid w:val="00F20B48"/>
    <w:rsid w:val="00F42410"/>
    <w:rsid w:val="00F46918"/>
    <w:rsid w:val="00F46DDE"/>
    <w:rsid w:val="00F65782"/>
    <w:rsid w:val="00F7033C"/>
    <w:rsid w:val="00F976AD"/>
    <w:rsid w:val="00FA06EA"/>
    <w:rsid w:val="00FA232E"/>
    <w:rsid w:val="00FA75BA"/>
    <w:rsid w:val="00FC099A"/>
    <w:rsid w:val="00FC5547"/>
    <w:rsid w:val="00FD5E13"/>
    <w:rsid w:val="00FE038F"/>
    <w:rsid w:val="00FE2CE0"/>
    <w:rsid w:val="00FE665C"/>
    <w:rsid w:val="00FF0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DEEE6F"/>
  <w15:docId w15:val="{E80908E4-F371-4FD9-AA42-440EBDBF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noProof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4D28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7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4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1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2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9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8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2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softuni.foundation/" TargetMode="External"/><Relationship Id="rId3" Type="http://schemas.openxmlformats.org/officeDocument/2006/relationships/hyperlink" Target="http://softuni.foundation/" TargetMode="External"/><Relationship Id="rId7" Type="http://schemas.openxmlformats.org/officeDocument/2006/relationships/image" Target="media/image3.png"/><Relationship Id="rId12" Type="http://schemas.openxmlformats.org/officeDocument/2006/relationships/hyperlink" Target="https://www.linkedin.com/company/18192649/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://youtube.com/SoftwareUniversity" TargetMode="External"/><Relationship Id="rId19" Type="http://schemas.openxmlformats.org/officeDocument/2006/relationships/hyperlink" Target="http://creativecommons.org/licenses/by-nc-sa/4.0/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0A0004-13D4-40D5-BACF-E6F78A627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2</vt:lpstr>
    </vt:vector>
  </TitlesOfParts>
  <Manager>Software University</Manager>
  <Company>Software University Foundation - http://softuni.org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2</dc:title>
  <dc:subject>Основи на програмирането Практически курс в СофтУни</dc:subject>
  <dc:creator>Software University Foundation</dc:creator>
  <cp:keywords>Softuniada @ SoftUni</cp:keywords>
  <dc:description>Softuniada @ SoftUni</dc:description>
  <cp:lastModifiedBy>Viktor Kazakov</cp:lastModifiedBy>
  <cp:revision>20</cp:revision>
  <cp:lastPrinted>2024-04-05T18:50:00Z</cp:lastPrinted>
  <dcterms:created xsi:type="dcterms:W3CDTF">2024-03-21T03:49:00Z</dcterms:created>
  <dcterms:modified xsi:type="dcterms:W3CDTF">2024-04-05T18:51:00Z</dcterms:modified>
  <cp:category>programming, education, software engineering, software development</cp:category>
</cp:coreProperties>
</file>